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AAC5B6C" w14:textId="6A793C93" w:rsidR="00E573B9" w:rsidRDefault="00E573B9" w:rsidP="00E573B9">
      <w:r>
        <w:t>INVISALIGN.</w:t>
      </w:r>
      <w:r>
        <w:t>CLASSIC DENTAL.KARAS</w:t>
      </w:r>
      <w:r>
        <w:t>.PAGE.MZ</w:t>
      </w:r>
    </w:p>
    <w:p w14:paraId="5AB8FA1E" w14:textId="77777777" w:rsidR="00E573B9" w:rsidRDefault="00E573B9" w:rsidP="00E573B9">
      <w:r>
        <w:t>Main Keyword: Invisalign</w:t>
      </w:r>
    </w:p>
    <w:p w14:paraId="426C3308" w14:textId="1B59100B" w:rsidR="00BE2B57" w:rsidRPr="00BE2B57" w:rsidRDefault="00E573B9" w:rsidP="00BE2B57">
      <w:r>
        <w:t>/Invisalign-</w:t>
      </w:r>
      <w:r w:rsidR="00BE2B57" w:rsidRPr="00BE2B57">
        <w:t xml:space="preserve"> </w:t>
      </w:r>
      <w:r w:rsidR="00BE2B57" w:rsidRPr="00BE2B57">
        <w:t>Manalapan</w:t>
      </w:r>
    </w:p>
    <w:p w14:paraId="597BF67B" w14:textId="77777777" w:rsidR="00E573B9" w:rsidRDefault="00E573B9" w:rsidP="00E573B9">
      <w:r>
        <w:t>Meta: Invisalign is a revolutionary teeth straightening system. Clear aligners are virtually invisible. See before and after results, learn about cost, and more.</w:t>
      </w:r>
    </w:p>
    <w:p w14:paraId="03ABAFD1" w14:textId="77777777" w:rsidR="00E573B9" w:rsidRDefault="00E573B9" w:rsidP="00E573B9">
      <w:r>
        <w:t>INVISALIGN CLEAR BRACES |TEETH STRAIGHTENING | INVISIBLE ALIGNERS</w:t>
      </w:r>
    </w:p>
    <w:p w14:paraId="6C84A450" w14:textId="77777777" w:rsidR="00E573B9" w:rsidRPr="003046D2" w:rsidRDefault="00E573B9" w:rsidP="00E573B9">
      <w:r w:rsidRPr="003046D2">
        <w:t xml:space="preserve">Invisalign is </w:t>
      </w:r>
      <w:r>
        <w:t>a state-of-the-art orthodontic treatment. It utilizes clear aligners to</w:t>
      </w:r>
      <w:r w:rsidRPr="003046D2">
        <w:t xml:space="preserve"> straighten teeth and correct</w:t>
      </w:r>
      <w:r>
        <w:t xml:space="preserve"> other</w:t>
      </w:r>
      <w:r w:rsidRPr="003046D2">
        <w:t xml:space="preserve"> orthodontic </w:t>
      </w:r>
      <w:r>
        <w:t>problems</w:t>
      </w:r>
      <w:r w:rsidRPr="003046D2">
        <w:t>, such as crowded teeth, overbites, underbites or gaps. With two decades of continuous innovation</w:t>
      </w:r>
      <w:r>
        <w:t xml:space="preserve"> and more than 8 million treatments performed worldwide, </w:t>
      </w:r>
      <w:r w:rsidRPr="003046D2">
        <w:t>Invisalign</w:t>
      </w:r>
      <w:r>
        <w:t xml:space="preserve"> is the most popular (and revolutionary) way to perfect your smile.</w:t>
      </w:r>
    </w:p>
    <w:p w14:paraId="37A08487" w14:textId="77777777" w:rsidR="00E573B9" w:rsidRPr="003046D2" w:rsidRDefault="00E573B9" w:rsidP="00E573B9">
      <w:r>
        <w:t xml:space="preserve">Why invisible braces? </w:t>
      </w:r>
      <w:r w:rsidRPr="003046D2">
        <w:t xml:space="preserve">Straightening your teeth should not be awkward, </w:t>
      </w:r>
      <w:r>
        <w:t xml:space="preserve">embarrassing, inconvenient, or </w:t>
      </w:r>
      <w:r w:rsidRPr="003046D2">
        <w:t>painful. Unlike traditional metal braces, Invisalign</w:t>
      </w:r>
      <w:r>
        <w:t>’s</w:t>
      </w:r>
      <w:r w:rsidRPr="003046D2">
        <w:t xml:space="preserve"> aligners are virtually invisible. They are more comfortable than braces with metal brackets and wires</w:t>
      </w:r>
      <w:r>
        <w:t xml:space="preserve">. They </w:t>
      </w:r>
      <w:r w:rsidRPr="003046D2">
        <w:t>require less visits to the dentist. Furthermore,</w:t>
      </w:r>
      <w:r>
        <w:t xml:space="preserve"> t</w:t>
      </w:r>
      <w:r w:rsidRPr="003046D2">
        <w:t xml:space="preserve">he clear </w:t>
      </w:r>
      <w:r>
        <w:t>aligners</w:t>
      </w:r>
      <w:r w:rsidRPr="003046D2">
        <w:t xml:space="preserve"> </w:t>
      </w:r>
      <w:r>
        <w:t xml:space="preserve">are removeable. This permits patients to </w:t>
      </w:r>
      <w:r w:rsidRPr="003046D2">
        <w:t>eat</w:t>
      </w:r>
      <w:r>
        <w:t xml:space="preserve"> or play sports without the restrictions associated with metal braces.</w:t>
      </w:r>
      <w:r w:rsidRPr="003046D2">
        <w:t xml:space="preserve"> </w:t>
      </w:r>
    </w:p>
    <w:p w14:paraId="24090570" w14:textId="77777777" w:rsidR="00E573B9" w:rsidRDefault="00E573B9" w:rsidP="00E573B9">
      <w:r>
        <w:t>BENEFITS OF INVISALIGN’S INVISIBLE BRACES</w:t>
      </w:r>
    </w:p>
    <w:p w14:paraId="09225DBA" w14:textId="77777777" w:rsidR="00E573B9" w:rsidRDefault="00E573B9" w:rsidP="00E573B9">
      <w:pPr>
        <w:pStyle w:val="ListParagraph"/>
        <w:numPr>
          <w:ilvl w:val="0"/>
          <w:numId w:val="2"/>
        </w:numPr>
      </w:pPr>
      <w:r>
        <w:t>Straightens teeth for a beautiful smile</w:t>
      </w:r>
    </w:p>
    <w:p w14:paraId="0672595A" w14:textId="77777777" w:rsidR="00E573B9" w:rsidRDefault="00E573B9" w:rsidP="00E573B9">
      <w:pPr>
        <w:pStyle w:val="ListParagraph"/>
        <w:numPr>
          <w:ilvl w:val="0"/>
          <w:numId w:val="2"/>
        </w:numPr>
      </w:pPr>
      <w:r>
        <w:t>Corrects cases of crowding, over/underbite, etc.</w:t>
      </w:r>
    </w:p>
    <w:p w14:paraId="6BDA8EAF" w14:textId="77777777" w:rsidR="00E573B9" w:rsidRDefault="00E573B9" w:rsidP="00E573B9">
      <w:pPr>
        <w:pStyle w:val="ListParagraph"/>
        <w:numPr>
          <w:ilvl w:val="0"/>
          <w:numId w:val="2"/>
        </w:numPr>
      </w:pPr>
      <w:r>
        <w:t>Diagnostic testing for a perfect, customized fit</w:t>
      </w:r>
    </w:p>
    <w:p w14:paraId="3AA0CA3C" w14:textId="77777777" w:rsidR="00E573B9" w:rsidRDefault="00E573B9" w:rsidP="00E573B9">
      <w:pPr>
        <w:pStyle w:val="ListParagraph"/>
        <w:numPr>
          <w:ilvl w:val="0"/>
          <w:numId w:val="2"/>
        </w:numPr>
      </w:pPr>
      <w:r>
        <w:t>In-person consultation and follow-ups with actual doctor</w:t>
      </w:r>
    </w:p>
    <w:p w14:paraId="457B209C" w14:textId="77777777" w:rsidR="00E573B9" w:rsidRDefault="00E573B9" w:rsidP="00E573B9">
      <w:pPr>
        <w:pStyle w:val="ListParagraph"/>
        <w:numPr>
          <w:ilvl w:val="0"/>
          <w:numId w:val="2"/>
        </w:numPr>
      </w:pPr>
      <w:r>
        <w:t>Results in as little as 6 months *</w:t>
      </w:r>
    </w:p>
    <w:p w14:paraId="1F9EDF15" w14:textId="77777777" w:rsidR="00E573B9" w:rsidRDefault="00E573B9" w:rsidP="00E573B9">
      <w:pPr>
        <w:pStyle w:val="ListParagraph"/>
        <w:numPr>
          <w:ilvl w:val="0"/>
          <w:numId w:val="2"/>
        </w:numPr>
      </w:pPr>
      <w:r>
        <w:t>Virtually invisible</w:t>
      </w:r>
    </w:p>
    <w:p w14:paraId="2CE0FD60" w14:textId="77777777" w:rsidR="00E573B9" w:rsidRDefault="00E573B9" w:rsidP="00E573B9">
      <w:pPr>
        <w:pStyle w:val="ListParagraph"/>
        <w:numPr>
          <w:ilvl w:val="0"/>
          <w:numId w:val="2"/>
        </w:numPr>
      </w:pPr>
      <w:r>
        <w:t>More comfortable than traditional braces</w:t>
      </w:r>
    </w:p>
    <w:p w14:paraId="4E65100F" w14:textId="77777777" w:rsidR="00E573B9" w:rsidRDefault="00E573B9" w:rsidP="00E573B9">
      <w:pPr>
        <w:pStyle w:val="ListParagraph"/>
        <w:numPr>
          <w:ilvl w:val="0"/>
          <w:numId w:val="2"/>
        </w:numPr>
      </w:pPr>
      <w:r>
        <w:t>Removable while eating or playing sports</w:t>
      </w:r>
    </w:p>
    <w:p w14:paraId="1625F488" w14:textId="77777777" w:rsidR="00E573B9" w:rsidRDefault="00E573B9" w:rsidP="00E573B9">
      <w:r>
        <w:t>INVISALIGN BEFORE AND AFTER*</w:t>
      </w:r>
    </w:p>
    <w:p w14:paraId="4922BA28" w14:textId="4D5030A0" w:rsidR="00E573B9" w:rsidRDefault="00E573B9" w:rsidP="00E573B9">
      <w:r>
        <w:t xml:space="preserve">These Invisalign before and after pics depict actual patients who transformed their smile with this revolutionary orthodontic treatment.  As with all cosmetic dentistry, results may vary. * During your consultation, </w:t>
      </w:r>
      <w:r w:rsidR="00BE2B57">
        <w:t xml:space="preserve">Dr. </w:t>
      </w:r>
      <w:r w:rsidR="00BE2B57" w:rsidRPr="00BE2B57">
        <w:t>Spiros Karas</w:t>
      </w:r>
      <w:r w:rsidR="00BE2B57">
        <w:t xml:space="preserve">, DMD </w:t>
      </w:r>
      <w:r>
        <w:t xml:space="preserve">will assess your case and listen to your expectations before recommending treatment. </w:t>
      </w:r>
    </w:p>
    <w:p w14:paraId="544C6593" w14:textId="77777777" w:rsidR="00E573B9" w:rsidRDefault="00E573B9" w:rsidP="00E573B9">
      <w:r w:rsidRPr="002A6FDB">
        <w:rPr>
          <w:highlight w:val="yellow"/>
        </w:rPr>
        <w:t>*Insert before and after pics</w:t>
      </w:r>
    </w:p>
    <w:p w14:paraId="11E19877" w14:textId="77777777" w:rsidR="00E573B9" w:rsidRDefault="00E573B9" w:rsidP="00E573B9">
      <w:r>
        <w:t>HOW DOES THIS TEETH STRAIGHTENING TREATMENT WORK?</w:t>
      </w:r>
    </w:p>
    <w:p w14:paraId="16A2BB77" w14:textId="77777777" w:rsidR="00E573B9" w:rsidRDefault="00E573B9" w:rsidP="00E573B9">
      <w:r w:rsidRPr="00B431BD">
        <w:t xml:space="preserve">The Invisalign teeth straightening system </w:t>
      </w:r>
      <w:r>
        <w:t>involves</w:t>
      </w:r>
      <w:r w:rsidRPr="00B431BD">
        <w:t xml:space="preserve"> two simple steps. </w:t>
      </w:r>
      <w:r>
        <w:t>First, you consult</w:t>
      </w:r>
      <w:r w:rsidRPr="00B431BD">
        <w:t xml:space="preserve"> with a certified </w:t>
      </w:r>
      <w:r>
        <w:t xml:space="preserve">Invisalign </w:t>
      </w:r>
      <w:r w:rsidRPr="00B431BD">
        <w:t>dentist</w:t>
      </w:r>
      <w:r>
        <w:t>.</w:t>
      </w:r>
      <w:r w:rsidRPr="00B431BD">
        <w:t xml:space="preserve"> During your consultation, your dentist takes a precise 3D digital scan of your teeth using the advanced iTero Element® scanner. From there, your dentist uses sophisticated ClinCheck software to customize a treatment plan for shaping your new smile</w:t>
      </w:r>
      <w:r>
        <w:t>, specific to your needs and aesthetic goals. With plan in place, your custom aligners are constructed at I</w:t>
      </w:r>
      <w:r w:rsidRPr="00B431BD">
        <w:t>nvisalign’s state-of-the-art printing facility</w:t>
      </w:r>
      <w:r>
        <w:t xml:space="preserve">. At </w:t>
      </w:r>
      <w:r w:rsidRPr="00B431BD">
        <w:t>your first fitting, your d</w:t>
      </w:r>
      <w:r>
        <w:t>entist checks the aligners, ensuring a precise, comfortable fit.</w:t>
      </w:r>
    </w:p>
    <w:p w14:paraId="7BFE7A7A" w14:textId="77777777" w:rsidR="00E573B9" w:rsidRPr="00B431BD" w:rsidRDefault="00E573B9" w:rsidP="00E573B9">
      <w:r>
        <w:lastRenderedPageBreak/>
        <w:t>Nex</w:t>
      </w:r>
      <w:r w:rsidRPr="00B431BD">
        <w:t>t, you wear the</w:t>
      </w:r>
      <w:r>
        <w:t xml:space="preserve"> clear</w:t>
      </w:r>
      <w:r w:rsidRPr="00B431BD">
        <w:t xml:space="preserve"> aligners to transform your smile. </w:t>
      </w:r>
      <w:r>
        <w:t>The invisible braces should be worn</w:t>
      </w:r>
      <w:r w:rsidRPr="00B431BD">
        <w:t xml:space="preserve"> for 20 to 22 hours a day. You may remove your aligners to eat or brush your teeth. </w:t>
      </w:r>
      <w:r>
        <w:t>After one to two weeks, y</w:t>
      </w:r>
      <w:r w:rsidRPr="00B431BD">
        <w:t>ou will</w:t>
      </w:r>
      <w:r>
        <w:t xml:space="preserve"> switch out your aligners with a new pair, as</w:t>
      </w:r>
      <w:r w:rsidRPr="00B431BD">
        <w:t xml:space="preserve"> directed by your dentist.</w:t>
      </w:r>
    </w:p>
    <w:p w14:paraId="6CAD87A3" w14:textId="77777777" w:rsidR="00E573B9" w:rsidRPr="00B431BD" w:rsidRDefault="00E573B9" w:rsidP="00E573B9">
      <w:r w:rsidRPr="00B431BD">
        <w:t>Each set of aligner</w:t>
      </w:r>
      <w:r>
        <w:t>s are</w:t>
      </w:r>
      <w:r w:rsidRPr="00B431BD">
        <w:t xml:space="preserve"> slightly different than </w:t>
      </w:r>
      <w:r>
        <w:t>your previous pair</w:t>
      </w:r>
      <w:r w:rsidRPr="00B431BD">
        <w:t>. And each are custom made to gently move your teeth into place.</w:t>
      </w:r>
      <w:r>
        <w:t xml:space="preserve"> You will visit your dentist for an in-person checkup e</w:t>
      </w:r>
      <w:r w:rsidRPr="00B431BD">
        <w:t>very six to eight weeks</w:t>
      </w:r>
      <w:r>
        <w:t>.</w:t>
      </w:r>
      <w:r w:rsidRPr="00B431BD">
        <w:t xml:space="preserve"> </w:t>
      </w:r>
      <w:r>
        <w:t>Your</w:t>
      </w:r>
      <w:r w:rsidRPr="00B431BD">
        <w:t xml:space="preserve"> dentist will </w:t>
      </w:r>
      <w:r>
        <w:t>assess</w:t>
      </w:r>
      <w:r w:rsidRPr="00B431BD">
        <w:t xml:space="preserve"> your progress and </w:t>
      </w:r>
      <w:r>
        <w:t>provide your</w:t>
      </w:r>
      <w:r w:rsidRPr="00B431BD">
        <w:t xml:space="preserve"> next batch of aligners.</w:t>
      </w:r>
    </w:p>
    <w:p w14:paraId="58397904" w14:textId="77777777" w:rsidR="00E573B9" w:rsidRPr="00B431BD" w:rsidRDefault="00E573B9" w:rsidP="00E573B9">
      <w:r w:rsidRPr="00B431BD">
        <w:t>Once you have completed your treatment plan, you may opt to wear a Vivera retainer. The retainer keeps your newly positioned teeth in place to ensure your new smile lasts.</w:t>
      </w:r>
    </w:p>
    <w:p w14:paraId="2FE47196" w14:textId="77777777" w:rsidR="00E573B9" w:rsidRDefault="00E573B9" w:rsidP="00E573B9">
      <w:pPr>
        <w:pStyle w:val="Heading4"/>
        <w:shd w:val="clear" w:color="auto" w:fill="FFFFFF"/>
        <w:spacing w:before="0" w:beforeAutospacing="0" w:after="480" w:afterAutospacing="0"/>
      </w:pPr>
      <w:r>
        <w:t>INVISIBLE BRACES APPLICATIONS</w:t>
      </w:r>
    </w:p>
    <w:p w14:paraId="69E646E1" w14:textId="27F86149" w:rsidR="00E573B9" w:rsidRDefault="00E573B9" w:rsidP="00E573B9">
      <w:pPr>
        <w:spacing w:after="0" w:line="240" w:lineRule="auto"/>
        <w:textAlignment w:val="center"/>
      </w:pPr>
      <w:r w:rsidRPr="004B58A8">
        <w:t>Invisalign correct</w:t>
      </w:r>
      <w:r>
        <w:t>s</w:t>
      </w:r>
      <w:r w:rsidRPr="004B58A8">
        <w:t xml:space="preserve"> a range of issues, from crooked teeth to more complex</w:t>
      </w:r>
      <w:r>
        <w:t xml:space="preserve"> orthodontic issues</w:t>
      </w:r>
      <w:r w:rsidRPr="004B58A8">
        <w:t>. Treatable cases include:</w:t>
      </w:r>
    </w:p>
    <w:p w14:paraId="7EB8EA6F" w14:textId="77777777" w:rsidR="00BE2B57" w:rsidRPr="004B58A8" w:rsidRDefault="00BE2B57" w:rsidP="00E573B9">
      <w:pPr>
        <w:spacing w:after="0" w:line="240" w:lineRule="auto"/>
        <w:textAlignment w:val="center"/>
      </w:pPr>
    </w:p>
    <w:p w14:paraId="423A1934" w14:textId="77777777" w:rsidR="00E573B9" w:rsidRPr="004B58A8" w:rsidRDefault="00E573B9" w:rsidP="00E573B9">
      <w:pPr>
        <w:pStyle w:val="ListParagraph"/>
        <w:numPr>
          <w:ilvl w:val="0"/>
          <w:numId w:val="1"/>
        </w:numPr>
        <w:spacing w:after="0" w:line="240" w:lineRule="auto"/>
        <w:textAlignment w:val="center"/>
      </w:pPr>
      <w:r w:rsidRPr="004B58A8">
        <w:t>Overbites</w:t>
      </w:r>
    </w:p>
    <w:p w14:paraId="49E5B635" w14:textId="77777777" w:rsidR="00E573B9" w:rsidRPr="004B58A8" w:rsidRDefault="00E573B9" w:rsidP="00E573B9">
      <w:pPr>
        <w:pStyle w:val="ListParagraph"/>
        <w:numPr>
          <w:ilvl w:val="0"/>
          <w:numId w:val="1"/>
        </w:numPr>
        <w:spacing w:after="0" w:line="240" w:lineRule="auto"/>
        <w:textAlignment w:val="center"/>
      </w:pPr>
      <w:r w:rsidRPr="004B58A8">
        <w:t>Crossbites</w:t>
      </w:r>
    </w:p>
    <w:p w14:paraId="0C8BF2B0" w14:textId="77777777" w:rsidR="00E573B9" w:rsidRPr="004B58A8" w:rsidRDefault="00E573B9" w:rsidP="00E573B9">
      <w:pPr>
        <w:pStyle w:val="ListParagraph"/>
        <w:numPr>
          <w:ilvl w:val="0"/>
          <w:numId w:val="1"/>
        </w:numPr>
        <w:spacing w:after="0" w:line="240" w:lineRule="auto"/>
        <w:textAlignment w:val="center"/>
      </w:pPr>
      <w:r w:rsidRPr="004B58A8">
        <w:t>Underbites</w:t>
      </w:r>
    </w:p>
    <w:p w14:paraId="6FE9FED6" w14:textId="77777777" w:rsidR="00E573B9" w:rsidRPr="004B58A8" w:rsidRDefault="00E573B9" w:rsidP="00E573B9">
      <w:pPr>
        <w:pStyle w:val="ListParagraph"/>
        <w:numPr>
          <w:ilvl w:val="0"/>
          <w:numId w:val="1"/>
        </w:numPr>
        <w:spacing w:after="0" w:line="240" w:lineRule="auto"/>
        <w:textAlignment w:val="center"/>
      </w:pPr>
      <w:r w:rsidRPr="004B58A8">
        <w:t>Open bites</w:t>
      </w:r>
    </w:p>
    <w:p w14:paraId="7EE23AB8" w14:textId="77777777" w:rsidR="00E573B9" w:rsidRPr="004B58A8" w:rsidRDefault="00E573B9" w:rsidP="00E573B9">
      <w:pPr>
        <w:pStyle w:val="ListParagraph"/>
        <w:numPr>
          <w:ilvl w:val="0"/>
          <w:numId w:val="1"/>
        </w:numPr>
        <w:spacing w:after="0" w:line="240" w:lineRule="auto"/>
        <w:textAlignment w:val="center"/>
      </w:pPr>
      <w:r w:rsidRPr="004B58A8">
        <w:t>Gap teeth</w:t>
      </w:r>
    </w:p>
    <w:p w14:paraId="47F3A319" w14:textId="77777777" w:rsidR="00E573B9" w:rsidRDefault="00E573B9" w:rsidP="00E573B9">
      <w:pPr>
        <w:pStyle w:val="ListParagraph"/>
        <w:numPr>
          <w:ilvl w:val="0"/>
          <w:numId w:val="1"/>
        </w:numPr>
        <w:spacing w:after="0" w:line="240" w:lineRule="auto"/>
        <w:textAlignment w:val="center"/>
      </w:pPr>
      <w:r w:rsidRPr="004B58A8">
        <w:t>Crowded teeth</w:t>
      </w:r>
    </w:p>
    <w:p w14:paraId="68C4D277" w14:textId="77777777" w:rsidR="00E573B9" w:rsidRDefault="00E573B9" w:rsidP="00E573B9">
      <w:pPr>
        <w:pStyle w:val="ListParagraph"/>
        <w:numPr>
          <w:ilvl w:val="0"/>
          <w:numId w:val="1"/>
        </w:numPr>
        <w:spacing w:after="0" w:line="240" w:lineRule="auto"/>
        <w:textAlignment w:val="center"/>
      </w:pPr>
      <w:r>
        <w:t>Crooked teeth</w:t>
      </w:r>
    </w:p>
    <w:p w14:paraId="61CB1E02" w14:textId="77777777" w:rsidR="00E573B9" w:rsidRPr="004B58A8" w:rsidRDefault="00E573B9" w:rsidP="00E573B9">
      <w:pPr>
        <w:pStyle w:val="ListParagraph"/>
        <w:spacing w:after="0" w:line="240" w:lineRule="auto"/>
        <w:textAlignment w:val="center"/>
      </w:pPr>
    </w:p>
    <w:p w14:paraId="484B1974" w14:textId="77777777" w:rsidR="00E573B9" w:rsidRDefault="00E573B9" w:rsidP="00E573B9">
      <w:pPr>
        <w:spacing w:after="0" w:line="240" w:lineRule="auto"/>
        <w:textAlignment w:val="center"/>
      </w:pPr>
      <w:r w:rsidRPr="004B58A8">
        <w:t>Furthermore, Invisalign correct</w:t>
      </w:r>
      <w:r>
        <w:t>s</w:t>
      </w:r>
      <w:r w:rsidRPr="004B58A8">
        <w:t xml:space="preserve"> or straighten</w:t>
      </w:r>
      <w:r>
        <w:t>s</w:t>
      </w:r>
      <w:r w:rsidRPr="004B58A8">
        <w:t xml:space="preserve"> both baby teeth and permanent teeth. This makes invisible braces ideal fo</w:t>
      </w:r>
      <w:r>
        <w:t>r</w:t>
      </w:r>
      <w:r w:rsidRPr="004B58A8">
        <w:t xml:space="preserve"> </w:t>
      </w:r>
      <w:r>
        <w:t xml:space="preserve">kids, </w:t>
      </w:r>
      <w:r w:rsidRPr="004B58A8">
        <w:t>teens</w:t>
      </w:r>
      <w:r>
        <w:t>,</w:t>
      </w:r>
      <w:r w:rsidRPr="004B58A8">
        <w:t xml:space="preserve"> and adults.</w:t>
      </w:r>
    </w:p>
    <w:p w14:paraId="041C521C" w14:textId="77777777" w:rsidR="00E573B9" w:rsidRDefault="00E573B9" w:rsidP="00E573B9">
      <w:pPr>
        <w:spacing w:after="0" w:line="240" w:lineRule="auto"/>
        <w:textAlignment w:val="center"/>
      </w:pPr>
    </w:p>
    <w:p w14:paraId="4D869CEA" w14:textId="77777777" w:rsidR="00E573B9" w:rsidRDefault="00E573B9" w:rsidP="00E573B9">
      <w:pPr>
        <w:spacing w:after="0" w:line="240" w:lineRule="auto"/>
        <w:textAlignment w:val="center"/>
      </w:pPr>
      <w:r>
        <w:t>WHAT ARE THE CLEAR ALIGNERS MADE OF?</w:t>
      </w:r>
    </w:p>
    <w:p w14:paraId="403EA54F" w14:textId="77777777" w:rsidR="00E573B9" w:rsidRDefault="00E573B9" w:rsidP="00E573B9">
      <w:pPr>
        <w:spacing w:after="0" w:line="240" w:lineRule="auto"/>
        <w:textAlignment w:val="center"/>
      </w:pPr>
    </w:p>
    <w:p w14:paraId="3E589B8B" w14:textId="77777777" w:rsidR="00E573B9" w:rsidRDefault="00E573B9" w:rsidP="00E573B9">
      <w:pPr>
        <w:spacing w:after="0" w:line="240" w:lineRule="auto"/>
        <w:textAlignment w:val="center"/>
      </w:pPr>
      <w:r>
        <w:t xml:space="preserve">Invisalign’s invisible braces are constructed using a thin, clear, flexible plastic called </w:t>
      </w:r>
      <w:hyperlink r:id="rId5" w:history="1">
        <w:r w:rsidRPr="007E37F3">
          <w:t>SmartTrack®</w:t>
        </w:r>
      </w:hyperlink>
      <w:r w:rsidRPr="007E37F3">
        <w:t> </w:t>
      </w:r>
      <w:r>
        <w:t>(a patented thermoplastic material created specifically for this treatment.) The FDA approved aligners contain no BPA, BPS, gluten, or latex.</w:t>
      </w:r>
    </w:p>
    <w:p w14:paraId="68540726" w14:textId="77777777" w:rsidR="00E573B9" w:rsidRDefault="00E573B9" w:rsidP="00E573B9"/>
    <w:p w14:paraId="7AA32CF8" w14:textId="77777777" w:rsidR="00E573B9" w:rsidRDefault="00E573B9" w:rsidP="00E573B9">
      <w:r>
        <w:t>HOW MUCH DOES INVISALIGN COST?</w:t>
      </w:r>
    </w:p>
    <w:p w14:paraId="61012313" w14:textId="2681B1D6" w:rsidR="00E573B9" w:rsidRDefault="00E573B9" w:rsidP="00E573B9">
      <w:pPr>
        <w:shd w:val="clear" w:color="auto" w:fill="FFFFFF"/>
        <w:spacing w:after="0" w:line="240" w:lineRule="auto"/>
      </w:pPr>
      <w:r>
        <w:t xml:space="preserve">Invisalign cost is similar to traditional metal braces. There are many ways to save on the cost of </w:t>
      </w:r>
      <w:r w:rsidR="00AA67E7">
        <w:t>clear aligners</w:t>
      </w:r>
      <w:r>
        <w:t xml:space="preserve">. These include dental insurance, paying with pre-tax dollars from your Health Savings Account (HSA,) and </w:t>
      </w:r>
      <w:r w:rsidR="00AA67E7">
        <w:t>discounts or</w:t>
      </w:r>
      <w:r>
        <w:t xml:space="preserve"> specials. During your free consultation with </w:t>
      </w:r>
      <w:r w:rsidR="00BE2B57">
        <w:t>Classic Dental Arts</w:t>
      </w:r>
      <w:r>
        <w:t xml:space="preserve">, Invisalign prices are covered in detail. We also discuss financing options and available payment plans. </w:t>
      </w:r>
    </w:p>
    <w:p w14:paraId="03AB68D9" w14:textId="77777777" w:rsidR="00E573B9" w:rsidRDefault="00E573B9" w:rsidP="00E573B9">
      <w:pPr>
        <w:shd w:val="clear" w:color="auto" w:fill="FFFFFF"/>
        <w:spacing w:after="0" w:line="240" w:lineRule="auto"/>
      </w:pPr>
    </w:p>
    <w:p w14:paraId="61E1F13F" w14:textId="044FC694" w:rsidR="00E573B9" w:rsidRPr="00BE2B57" w:rsidRDefault="00BE2B57" w:rsidP="00BE2B57">
      <w:pPr>
        <w:shd w:val="clear" w:color="auto" w:fill="FFFFFF"/>
        <w:spacing w:after="0" w:line="240" w:lineRule="auto"/>
        <w:jc w:val="center"/>
        <w:rPr>
          <w:b/>
          <w:bCs/>
        </w:rPr>
      </w:pPr>
      <w:r w:rsidRPr="00BE2B57">
        <w:rPr>
          <w:b/>
          <w:bCs/>
        </w:rPr>
        <w:t>Special Savings: Receive $1,000 off Invisalign Cost When You Schedule a Free Consultation with Classic Dental Arts.</w:t>
      </w:r>
    </w:p>
    <w:p w14:paraId="33F0E25E" w14:textId="77777777" w:rsidR="00E573B9" w:rsidRDefault="00E573B9" w:rsidP="00E573B9">
      <w:pPr>
        <w:shd w:val="clear" w:color="auto" w:fill="FFFFFF"/>
        <w:spacing w:after="0" w:line="240" w:lineRule="auto"/>
      </w:pPr>
    </w:p>
    <w:p w14:paraId="3B28F9E1" w14:textId="77777777" w:rsidR="00E573B9" w:rsidRDefault="00E573B9" w:rsidP="00E573B9">
      <w:pPr>
        <w:shd w:val="clear" w:color="auto" w:fill="FFFFFF"/>
        <w:spacing w:after="0" w:line="240" w:lineRule="auto"/>
      </w:pPr>
      <w:r>
        <w:t>WHEN WILL I SEE RESULTS?</w:t>
      </w:r>
    </w:p>
    <w:p w14:paraId="2E06FC63" w14:textId="77777777" w:rsidR="00E573B9" w:rsidRDefault="00E573B9" w:rsidP="00E573B9">
      <w:pPr>
        <w:shd w:val="clear" w:color="auto" w:fill="FFFFFF"/>
        <w:spacing w:after="0" w:line="240" w:lineRule="auto"/>
      </w:pPr>
    </w:p>
    <w:p w14:paraId="5D0D3F06" w14:textId="77777777" w:rsidR="00E573B9" w:rsidRDefault="00E573B9" w:rsidP="00E573B9">
      <w:pPr>
        <w:shd w:val="clear" w:color="auto" w:fill="FFFFFF"/>
        <w:spacing w:after="0" w:line="240" w:lineRule="auto"/>
      </w:pPr>
      <w:r w:rsidRPr="0038666F">
        <w:t>Invisalign straighten</w:t>
      </w:r>
      <w:r>
        <w:t>s</w:t>
      </w:r>
      <w:r w:rsidRPr="0038666F">
        <w:t xml:space="preserve"> teeth, just as </w:t>
      </w:r>
      <w:r>
        <w:t>efficiently</w:t>
      </w:r>
      <w:r w:rsidRPr="0038666F">
        <w:t>, and at times faster, than tradition</w:t>
      </w:r>
      <w:r>
        <w:t>al</w:t>
      </w:r>
      <w:r w:rsidRPr="0038666F">
        <w:t xml:space="preserve"> metal braces. In fact,</w:t>
      </w:r>
      <w:r>
        <w:t xml:space="preserve"> most Invisalign patients notice </w:t>
      </w:r>
      <w:r w:rsidRPr="0038666F">
        <w:t>improvement</w:t>
      </w:r>
      <w:r>
        <w:t>s</w:t>
      </w:r>
      <w:r w:rsidRPr="0038666F">
        <w:t xml:space="preserve"> </w:t>
      </w:r>
      <w:r>
        <w:t>within weeks of starting their treatment</w:t>
      </w:r>
      <w:r w:rsidRPr="0038666F">
        <w:t>.</w:t>
      </w:r>
      <w:r>
        <w:t xml:space="preserve"> *</w:t>
      </w:r>
      <w:r w:rsidRPr="0038666F">
        <w:t xml:space="preserve"> </w:t>
      </w:r>
      <w:r>
        <w:t xml:space="preserve">Treatment </w:t>
      </w:r>
      <w:r>
        <w:lastRenderedPageBreak/>
        <w:t>length</w:t>
      </w:r>
      <w:r w:rsidRPr="0038666F">
        <w:t xml:space="preserve"> depends on several factors. These include </w:t>
      </w:r>
      <w:r>
        <w:t xml:space="preserve">case </w:t>
      </w:r>
      <w:r w:rsidRPr="0038666F">
        <w:t xml:space="preserve">complexity </w:t>
      </w:r>
      <w:r>
        <w:t>and patient adherence to the treatment plan.</w:t>
      </w:r>
      <w:r w:rsidRPr="0038666F">
        <w:t xml:space="preserve"> Some pat</w:t>
      </w:r>
      <w:r>
        <w:t>ients enjoy complete treatments in as little as 6</w:t>
      </w:r>
      <w:r w:rsidRPr="0038666F">
        <w:t xml:space="preserve"> months. However, the average treatment time is between 12 and 18 months.</w:t>
      </w:r>
      <w:r>
        <w:t xml:space="preserve"> *</w:t>
      </w:r>
    </w:p>
    <w:p w14:paraId="7EB22EAB" w14:textId="77777777" w:rsidR="00AA67E7" w:rsidRDefault="00AA67E7" w:rsidP="00BE2B57"/>
    <w:p w14:paraId="78057AD1" w14:textId="2FE1A636" w:rsidR="00BE2B57" w:rsidRPr="00BE2B57" w:rsidRDefault="00E573B9" w:rsidP="00BE2B57">
      <w:r>
        <w:t xml:space="preserve">FINDING THE BEST INVISALIGN DENTIST IN </w:t>
      </w:r>
      <w:r w:rsidR="00BE2B57" w:rsidRPr="00BE2B57">
        <w:t>MANALAPAN</w:t>
      </w:r>
    </w:p>
    <w:p w14:paraId="38F630BF" w14:textId="14B55A26" w:rsidR="00E573B9" w:rsidRDefault="00E573B9" w:rsidP="00E573B9">
      <w:r>
        <w:t>Not all dentists are trained to use th</w:t>
      </w:r>
      <w:r w:rsidR="00AA67E7">
        <w:t>is advanced</w:t>
      </w:r>
      <w:r>
        <w:t xml:space="preserve"> teeth straightening system. Choose a certified Invisalign dentist to perform your treatment. Remember, as with all doctors, experience and expertise are important. When searching for the best Invisalign dentist in</w:t>
      </w:r>
      <w:r w:rsidR="00BE2B57">
        <w:t xml:space="preserve"> </w:t>
      </w:r>
      <w:r w:rsidR="00BE2B57" w:rsidRPr="00BE2B57">
        <w:t>Manalapan</w:t>
      </w:r>
      <w:r w:rsidR="00BE2B57">
        <w:t>, NJ</w:t>
      </w:r>
      <w:r>
        <w:t xml:space="preserve">, discerning patients choose Dr. </w:t>
      </w:r>
      <w:r w:rsidR="00BE2B57" w:rsidRPr="00BE2B57">
        <w:t>Spiros Karas</w:t>
      </w:r>
      <w:r w:rsidR="00BE2B57">
        <w:t xml:space="preserve"> </w:t>
      </w:r>
      <w:r>
        <w:t>of</w:t>
      </w:r>
      <w:r w:rsidR="00BE2B57">
        <w:t xml:space="preserve"> Classic Dental Arts</w:t>
      </w:r>
      <w:r>
        <w:t>.</w:t>
      </w:r>
    </w:p>
    <w:p w14:paraId="57B8D7D7" w14:textId="77777777" w:rsidR="00E573B9" w:rsidRDefault="00E573B9" w:rsidP="00E573B9">
      <w:r>
        <w:t>INVISALIGN NEAR ME</w:t>
      </w:r>
    </w:p>
    <w:p w14:paraId="693D45BE" w14:textId="26265785" w:rsidR="00E573B9" w:rsidRDefault="00E573B9" w:rsidP="00E573B9">
      <w:r>
        <w:t>Get started on your path to a brand-new smile. Find out if Invisalign is right for you by scheduling a free consultation with</w:t>
      </w:r>
      <w:r w:rsidR="00BE2B57">
        <w:t xml:space="preserve"> </w:t>
      </w:r>
      <w:r w:rsidR="00BE2B57" w:rsidRPr="00BE2B57">
        <w:t>Manalapan</w:t>
      </w:r>
      <w:r w:rsidR="00BE2B57">
        <w:t xml:space="preserve"> dentist, Dr. </w:t>
      </w:r>
      <w:r w:rsidR="00BE2B57" w:rsidRPr="00BE2B57">
        <w:t>Spiros Karas</w:t>
      </w:r>
      <w:r w:rsidR="00BE2B57">
        <w:t xml:space="preserve"> </w:t>
      </w:r>
      <w:r>
        <w:t xml:space="preserve">of </w:t>
      </w:r>
      <w:r w:rsidR="00BE2B57">
        <w:t>Classic Dental Arts</w:t>
      </w:r>
      <w:r>
        <w:t>. Contact</w:t>
      </w:r>
      <w:r w:rsidR="00BE2B57">
        <w:t xml:space="preserve"> the office</w:t>
      </w:r>
      <w:r>
        <w:t xml:space="preserve"> today. Fill out the form below or call </w:t>
      </w:r>
      <w:r w:rsidR="00BE2B57" w:rsidRPr="00BE2B57">
        <w:t>(732) 577-9000</w:t>
      </w:r>
      <w:r w:rsidRPr="00BE2B57">
        <w:t>.</w:t>
      </w:r>
    </w:p>
    <w:p w14:paraId="6EA986C7" w14:textId="77777777" w:rsidR="00E573B9" w:rsidRDefault="00E573B9" w:rsidP="00E573B9">
      <w:r>
        <w:t>SOURCES:</w:t>
      </w:r>
    </w:p>
    <w:p w14:paraId="78A46AB0" w14:textId="77777777" w:rsidR="00E573B9" w:rsidRDefault="00E573B9" w:rsidP="00E573B9">
      <w:pPr>
        <w:rPr>
          <w:rFonts w:ascii="Arial" w:hAnsi="Arial" w:cs="Arial"/>
          <w:color w:val="303030"/>
          <w:sz w:val="20"/>
          <w:szCs w:val="20"/>
          <w:u w:val="single"/>
          <w:shd w:val="clear" w:color="auto" w:fill="FFFFFF"/>
        </w:rPr>
      </w:pPr>
      <w:r w:rsidRPr="00E525E9">
        <w:rPr>
          <w:vertAlign w:val="superscript"/>
        </w:rPr>
        <w:t>1</w:t>
      </w:r>
      <w:r>
        <w:rPr>
          <w:vertAlign w:val="superscript"/>
        </w:rPr>
        <w:t xml:space="preserve"> </w:t>
      </w:r>
      <w:r>
        <w:rPr>
          <w:rFonts w:ascii="Arial" w:hAnsi="Arial" w:cs="Arial"/>
          <w:color w:val="303030"/>
          <w:sz w:val="20"/>
          <w:szCs w:val="20"/>
          <w:shd w:val="clear" w:color="auto" w:fill="FFFFFF"/>
        </w:rPr>
        <w:t>Papadimitriou, Aikaterini et al. “Clinical effectiveness of Invisalign® orthodontic treatment: a systematic review.” </w:t>
      </w:r>
      <w:r>
        <w:rPr>
          <w:rFonts w:ascii="Arial" w:hAnsi="Arial" w:cs="Arial"/>
          <w:i/>
          <w:iCs/>
          <w:color w:val="303030"/>
          <w:sz w:val="20"/>
          <w:szCs w:val="20"/>
          <w:shd w:val="clear" w:color="auto" w:fill="FFFFFF"/>
        </w:rPr>
        <w:t>Progress in orthodontics</w:t>
      </w:r>
      <w:r>
        <w:rPr>
          <w:rFonts w:ascii="Arial" w:hAnsi="Arial" w:cs="Arial"/>
          <w:color w:val="303030"/>
          <w:sz w:val="20"/>
          <w:szCs w:val="20"/>
          <w:shd w:val="clear" w:color="auto" w:fill="FFFFFF"/>
        </w:rPr>
        <w:t xml:space="preserve">, 2018. </w:t>
      </w:r>
      <w:hyperlink r:id="rId6" w:history="1">
        <w:r w:rsidRPr="00E525E9">
          <w:rPr>
            <w:rStyle w:val="Hyperlink"/>
            <w:rFonts w:ascii="Arial" w:hAnsi="Arial" w:cs="Arial"/>
            <w:sz w:val="20"/>
            <w:szCs w:val="20"/>
            <w:shd w:val="clear" w:color="auto" w:fill="FFFFFF"/>
          </w:rPr>
          <w:t>Link.</w:t>
        </w:r>
      </w:hyperlink>
    </w:p>
    <w:p w14:paraId="569DDF71" w14:textId="77777777" w:rsidR="00E573B9" w:rsidRPr="003A3433" w:rsidRDefault="00E573B9" w:rsidP="00E573B9">
      <w:r w:rsidRPr="003A3433">
        <w:rPr>
          <w:vertAlign w:val="subscript"/>
        </w:rPr>
        <w:t xml:space="preserve">2 </w:t>
      </w:r>
      <w:r>
        <w:t>“</w:t>
      </w:r>
      <w:r w:rsidRPr="003A3433">
        <w:t>Orthodontic Treatment with Clear Aligners</w:t>
      </w:r>
      <w:r>
        <w:t>.”</w:t>
      </w:r>
      <w:r w:rsidRPr="003A3433">
        <w:t xml:space="preserve"> </w:t>
      </w:r>
      <w:r w:rsidRPr="003A3433">
        <w:rPr>
          <w:i/>
          <w:iCs/>
        </w:rPr>
        <w:t>American Association of Orthodontists.</w:t>
      </w:r>
      <w:r w:rsidRPr="003A3433">
        <w:t xml:space="preserve"> 2018. </w:t>
      </w:r>
      <w:hyperlink r:id="rId7" w:history="1">
        <w:r w:rsidRPr="003A3433">
          <w:rPr>
            <w:rStyle w:val="Hyperlink"/>
          </w:rPr>
          <w:t>Link.</w:t>
        </w:r>
      </w:hyperlink>
    </w:p>
    <w:p w14:paraId="0191D57C" w14:textId="77777777" w:rsidR="00E573B9" w:rsidRDefault="00E573B9" w:rsidP="00E573B9"/>
    <w:p w14:paraId="52B7AAF2" w14:textId="77777777" w:rsidR="00E573B9" w:rsidRDefault="00E573B9" w:rsidP="00E573B9"/>
    <w:p w14:paraId="1C72281B" w14:textId="77777777" w:rsidR="00E573B9" w:rsidRDefault="00E573B9"/>
    <w:sectPr w:rsidR="00E573B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BC666A"/>
    <w:multiLevelType w:val="hybridMultilevel"/>
    <w:tmpl w:val="8A86C8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5729E7"/>
    <w:multiLevelType w:val="hybridMultilevel"/>
    <w:tmpl w:val="60CE3C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7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rQwMjYxMTM1MLM0M7RU0lEKTi0uzszPAykwrAUAcPvcJSwAAAA="/>
  </w:docVars>
  <w:rsids>
    <w:rsidRoot w:val="00E573B9"/>
    <w:rsid w:val="00AA67E7"/>
    <w:rsid w:val="00BE2B57"/>
    <w:rsid w:val="00E573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3164D7"/>
  <w15:chartTrackingRefBased/>
  <w15:docId w15:val="{AC8B4F08-7029-41E8-AF0B-08D4419C4C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573B9"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573B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4">
    <w:name w:val="heading 4"/>
    <w:basedOn w:val="Normal"/>
    <w:link w:val="Heading4Char"/>
    <w:uiPriority w:val="9"/>
    <w:qFormat/>
    <w:rsid w:val="00E573B9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E573B9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ListParagraph">
    <w:name w:val="List Paragraph"/>
    <w:basedOn w:val="Normal"/>
    <w:uiPriority w:val="34"/>
    <w:qFormat/>
    <w:rsid w:val="00E573B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573B9"/>
    <w:rPr>
      <w:color w:val="0000FF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573B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il">
    <w:name w:val="il"/>
    <w:basedOn w:val="DefaultParagraphFont"/>
    <w:rsid w:val="00E573B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3095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aaoinfo.org/blog/orthodontic-treatment-with-clear-aligners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ncbi.nlm.nih.gov/pmc/articles/PMC6160377/" TargetMode="External"/><Relationship Id="rId5" Type="http://schemas.openxmlformats.org/officeDocument/2006/relationships/hyperlink" Target="https://www.invisalign.com/the-invisalign-difference/smarttrack-aligner-material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3</Pages>
  <Words>926</Words>
  <Characters>5281</Characters>
  <Application>Microsoft Office Word</Application>
  <DocSecurity>0</DocSecurity>
  <Lines>44</Lines>
  <Paragraphs>12</Paragraphs>
  <ScaleCrop>false</ScaleCrop>
  <Company/>
  <LinksUpToDate>false</LinksUpToDate>
  <CharactersWithSpaces>61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issa zelig</dc:creator>
  <cp:keywords/>
  <dc:description/>
  <cp:lastModifiedBy>melissa zelig</cp:lastModifiedBy>
  <cp:revision>3</cp:revision>
  <dcterms:created xsi:type="dcterms:W3CDTF">2020-07-21T16:44:00Z</dcterms:created>
  <dcterms:modified xsi:type="dcterms:W3CDTF">2020-07-21T17:04:00Z</dcterms:modified>
</cp:coreProperties>
</file>